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A7B3A" w14:textId="46C20AF1" w:rsidR="008B17CE" w:rsidRDefault="00EB65D5"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37FC4844" wp14:editId="224E3D50">
                <wp:simplePos x="0" y="0"/>
                <wp:positionH relativeFrom="column">
                  <wp:posOffset>-1143000</wp:posOffset>
                </wp:positionH>
                <wp:positionV relativeFrom="paragraph">
                  <wp:posOffset>390526</wp:posOffset>
                </wp:positionV>
                <wp:extent cx="6696075" cy="4210050"/>
                <wp:effectExtent l="0" t="0" r="952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4210050"/>
                        </a:xfrm>
                        <a:prstGeom prst="rect">
                          <a:avLst/>
                        </a:prstGeom>
                        <a:solidFill>
                          <a:srgbClr val="8178B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BD4946" id="Rectangle 4" o:spid="_x0000_s1026" style="position:absolute;margin-left:-90pt;margin-top:30.75pt;width:527.25pt;height:331.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" fillcolor="#8178ba" stroked="f" strokeweight="1pt"/>
            </w:pict>
          </mc:Fallback>
        </mc:AlternateContent>
      </w:r>
    </w:p>
    <w:p w14:paraId="4DCA714B" w14:textId="13417C0F" w:rsidR="00EB65D5" w:rsidRDefault="00EB65D5"/>
    <w:p w14:paraId="5D7D9E77" w14:textId="58249C8D" w:rsidR="00EB65D5" w:rsidRDefault="00EB65D5"/>
    <w:p w14:paraId="0E0B1BF6" w14:textId="40EDDDAD" w:rsidR="00EB65D5" w:rsidRDefault="00EB65D5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DE0C" wp14:editId="3E773986">
                <wp:simplePos x="0" y="0"/>
                <wp:positionH relativeFrom="column">
                  <wp:posOffset>-619125</wp:posOffset>
                </wp:positionH>
                <wp:positionV relativeFrom="paragraph">
                  <wp:posOffset>4734560</wp:posOffset>
                </wp:positionV>
                <wp:extent cx="4344035" cy="119062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4035" cy="1190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658FC5" w14:textId="35D564C4" w:rsidR="00EB65D5" w:rsidRPr="00EB65D5" w:rsidRDefault="00EB65D5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EB65D5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Monthly Business Update</w:t>
                            </w:r>
                          </w:p>
                          <w:p w14:paraId="7011E13B" w14:textId="7F243869" w:rsidR="00EB65D5" w:rsidRPr="00EB65D5" w:rsidRDefault="00EB65D5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proofErr w:type="gramStart"/>
                            <w:r w:rsidRPr="00EB65D5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April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B5DE0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48.75pt;margin-top:372.8pt;width:342.05pt;height:93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" filled="f" stroked="f" strokeweight=".5pt">
                <v:textbox>
                  <w:txbxContent>
                    <w:p w14:paraId="05658FC5" w14:textId="35D564C4" w:rsidR="00EB65D5" w:rsidRPr="00EB65D5" w:rsidRDefault="00EB65D5">
                      <w:pPr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EB65D5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>Monthly Business Update</w:t>
                      </w:r>
                    </w:p>
                    <w:p w14:paraId="7011E13B" w14:textId="7F243869" w:rsidR="00EB65D5" w:rsidRPr="00EB65D5" w:rsidRDefault="00EB65D5">
                      <w:pPr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proofErr w:type="gramStart"/>
                      <w:r w:rsidRPr="00EB65D5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 xml:space="preserve">April 202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FD64A96" wp14:editId="246DD2E7">
                <wp:simplePos x="0" y="0"/>
                <wp:positionH relativeFrom="column">
                  <wp:posOffset>-962025</wp:posOffset>
                </wp:positionH>
                <wp:positionV relativeFrom="page">
                  <wp:posOffset>6267450</wp:posOffset>
                </wp:positionV>
                <wp:extent cx="4686935" cy="1570990"/>
                <wp:effectExtent l="0" t="0" r="0" b="0"/>
                <wp:wrapSquare wrapText="bothSides"/>
                <wp:docPr id="5" name="Rectangle: Single Corner Snipped 5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686935" cy="1570990"/>
                        </a:xfrm>
                        <a:prstGeom prst="snip1Rect">
                          <a:avLst>
                            <a:gd name="adj" fmla="val 47819"/>
                          </a:avLst>
                        </a:prstGeom>
                        <a:solidFill>
                          <a:srgbClr val="3A336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9D325" id="Rectangle: Single Corner Snipped 5" o:spid="_x0000_s1026" alt="colored rectangle" style="position:absolute;margin-left:-75.75pt;margin-top:493.5pt;width:369.05pt;height:123.7pt;flip:y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" path="m,l3935703,r751232,751232l4686935,1570990,,1570990,,xe" fillcolor="#3a3363" stroked="f">
                <v:path arrowok="t" o:connecttype="custom" o:connectlocs="0,0;3935703,0;4686935,751232;4686935,1570990;0,1570990;0,0" o:connectangles="0,0,0,0,0,0"/>
                <w10:wrap type="squar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3DD93E5F" wp14:editId="4BBF79A7">
            <wp:simplePos x="0" y="0"/>
            <wp:positionH relativeFrom="column">
              <wp:posOffset>-266700</wp:posOffset>
            </wp:positionH>
            <wp:positionV relativeFrom="page">
              <wp:posOffset>1990725</wp:posOffset>
            </wp:positionV>
            <wp:extent cx="6219825" cy="6414135"/>
            <wp:effectExtent l="0" t="0" r="9525" b="5715"/>
            <wp:wrapSquare wrapText="bothSides"/>
            <wp:docPr id="11" name="Picture 11" descr="detail of persons hands with scissors, markers, work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etail of persons hands with scissors, markers, worki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19825" cy="6414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9AA5A3" w14:textId="15591480" w:rsidR="00EB65D5" w:rsidRDefault="007569AF">
      <w:r>
        <w:rPr>
          <w:noProof/>
        </w:rPr>
        <w:drawing>
          <wp:anchor distT="0" distB="0" distL="114300" distR="114300" simplePos="0" relativeHeight="251669504" behindDoc="0" locked="0" layoutInCell="1" allowOverlap="1" wp14:anchorId="1C3A40D4" wp14:editId="37A63D05">
            <wp:simplePos x="0" y="0"/>
            <wp:positionH relativeFrom="column">
              <wp:posOffset>5339782</wp:posOffset>
            </wp:positionH>
            <wp:positionV relativeFrom="paragraph">
              <wp:posOffset>6411292</wp:posOffset>
            </wp:positionV>
            <wp:extent cx="614045" cy="585432"/>
            <wp:effectExtent l="0" t="0" r="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4659"/>
                    <a:stretch/>
                  </pic:blipFill>
                  <pic:spPr bwMode="auto">
                    <a:xfrm>
                      <a:off x="0" y="0"/>
                      <a:ext cx="614045" cy="585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65D5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9AB1FD6" wp14:editId="12842B8C">
                <wp:simplePos x="0" y="0"/>
                <wp:positionH relativeFrom="column">
                  <wp:posOffset>-324485</wp:posOffset>
                </wp:positionH>
                <wp:positionV relativeFrom="paragraph">
                  <wp:posOffset>6626860</wp:posOffset>
                </wp:positionV>
                <wp:extent cx="3419475" cy="43815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9475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453957" w14:textId="7649ED42" w:rsidR="00EB65D5" w:rsidRPr="00EB65D5" w:rsidRDefault="00EB65D5">
                            <w:pPr>
                              <w:rPr>
                                <w:b/>
                                <w:bCs/>
                                <w:color w:val="3A3363"/>
                                <w:sz w:val="40"/>
                                <w:szCs w:val="40"/>
                              </w:rPr>
                            </w:pPr>
                            <w:r w:rsidRPr="00EB65D5">
                              <w:rPr>
                                <w:b/>
                                <w:bCs/>
                                <w:color w:val="3A3363"/>
                                <w:sz w:val="40"/>
                                <w:szCs w:val="40"/>
                              </w:rPr>
                              <w:t>Coding Is Fun Cor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AB1FD6" id="Text Box 7" o:spid="_x0000_s1027" type="#_x0000_t202" style="position:absolute;margin-left:-25.55pt;margin-top:521.8pt;width:269.25pt;height:34.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" filled="f" stroked="f" strokeweight=".5pt">
                <v:textbox>
                  <w:txbxContent>
                    <w:p w14:paraId="44453957" w14:textId="7649ED42" w:rsidR="00EB65D5" w:rsidRPr="00EB65D5" w:rsidRDefault="00EB65D5">
                      <w:pPr>
                        <w:rPr>
                          <w:b/>
                          <w:bCs/>
                          <w:color w:val="3A3363"/>
                          <w:sz w:val="40"/>
                          <w:szCs w:val="40"/>
                        </w:rPr>
                      </w:pPr>
                      <w:r w:rsidRPr="00EB65D5">
                        <w:rPr>
                          <w:b/>
                          <w:bCs/>
                          <w:color w:val="3A3363"/>
                          <w:sz w:val="40"/>
                          <w:szCs w:val="40"/>
                        </w:rPr>
                        <w:t>Coding Is Fun Corp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A30DD4" w14:textId="7C70FAF9" w:rsidR="00EB65D5" w:rsidRDefault="00EB65D5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7A0415" wp14:editId="3AAD1C60">
                <wp:simplePos x="0" y="0"/>
                <wp:positionH relativeFrom="column">
                  <wp:posOffset>-241221</wp:posOffset>
                </wp:positionH>
                <wp:positionV relativeFrom="paragraph">
                  <wp:posOffset>399407</wp:posOffset>
                </wp:positionV>
                <wp:extent cx="6221286" cy="0"/>
                <wp:effectExtent l="0" t="19050" r="4635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1286" cy="0"/>
                        </a:xfrm>
                        <a:prstGeom prst="line">
                          <a:avLst/>
                        </a:prstGeom>
                        <a:ln w="47625">
                          <a:solidFill>
                            <a:srgbClr val="3A336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82F7C4" id="Straight Connector 8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9pt,31.45pt" to="470.85pt,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" strokecolor="#3a3363" strokeweight="3.75pt">
                <v:stroke joinstyle="miter"/>
              </v:line>
            </w:pict>
          </mc:Fallback>
        </mc:AlternateContent>
      </w:r>
    </w:p>
    <w:p w14:paraId="3C565A47" w14:textId="56C48D4C" w:rsidR="00186C0E" w:rsidRDefault="000F1DE3">
      <w:r>
        <w:rPr>
          <w:b/>
          <w:bCs/>
          <w:color w:val="3A3363"/>
          <w:sz w:val="28"/>
          <w:szCs w:val="28"/>
        </w:rPr>
        <w:lastRenderedPageBreak/>
        <w:t>Financial Highlights</w:t>
      </w:r>
    </w:p>
    <w:p w14:paraId="073326A4" w14:textId="56059DD0" w:rsidR="000701A7" w:rsidRDefault="00FF5868">
      <w:r>
        <w:t xml:space="preserve">In the month of </w:t>
      </w:r>
      <w:proofErr w:type="gramStart"/>
      <w:r>
        <w:t xml:space="preserve">April we have generated 83829 USD.</w:t>
      </w:r>
    </w:p>
    <w:tbl>
      <w:tblPr>
        <w:tblStyle w:val="GridTable2-Accent3"/>
        <w:tblW w:w="3275" w:type="pct"/>
        <w:tblLook w:val="04A0" w:firstRow="1" w:lastRow="0" w:firstColumn="1" w:lastColumn="0" w:noHBand="0" w:noVBand="1"/>
        <w:tblDescription w:val="Content table"/>
      </w:tblPr>
      <w:tblGrid>
        <w:gridCol w:w="4021"/>
        <w:gridCol w:w="2110"/>
      </w:tblGrid>
      <w:tr w:rsidR="00B30FCD" w14:paraId="777F138D" w14:textId="77777777" w:rsidTr="00B30F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1" w:type="pct"/>
          </w:tcPr>
          <w:p w14:paraId="06378E31" w14:textId="6B144054" w:rsidR="00B30FCD" w:rsidRDefault="00B30FCD" w:rsidP="006B26BD">
            <w:pPr>
              <w:spacing w:before="100"/>
            </w:pPr>
            <w:r>
              <w:t xml:space="preserve">Top 3 </w:t>
            </w:r>
            <w:r w:rsidR="00332AC1">
              <w:t>Products</w:t>
            </w:r>
          </w:p>
        </w:tc>
        <w:tc>
          <w:tcPr>
            <w:tcW w:w="1299" w:type="pct"/>
          </w:tcPr>
          <w:p w14:paraId="1C56B0A4" w14:textId="60DDB8BC" w:rsidR="00B30FCD" w:rsidRDefault="00B30FCD" w:rsidP="006B26BD">
            <w:pPr>
              <w:spacing w:before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les</w:t>
            </w:r>
            <w:r w:rsidR="00995C2C">
              <w:t xml:space="preserve"> in USD</w:t>
            </w:r>
          </w:p>
        </w:tc>
      </w:tr>
      <w:tr w:rsidR="00B30FCD" w14:paraId="05AD1EA3" w14:textId="77777777" w:rsidTr="00B30F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1" w:type="pct"/>
          </w:tcPr>
          <w:p w14:paraId="611E014E" w14:textId="15FA8AD2" w:rsidR="00B30FCD" w:rsidRDefault="00B30FCD" w:rsidP="006B26BD">
            <w:proofErr w:type="gramStart"/>
            <w:r>
              <w:t xml:space="preserve">Chairs</w:t>
            </w:r>
          </w:p>
        </w:tc>
        <w:tc>
          <w:tcPr>
            <w:tcW w:w="1299" w:type="pct"/>
          </w:tcPr>
          <w:p w14:paraId="5724FB8E" w14:textId="4A731F97" w:rsidR="00B30FCD" w:rsidRDefault="00332AC1" w:rsidP="006B26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332AC1">
              <w:t xml:space="preserve">14966</w:t>
            </w:r>
          </w:p>
        </w:tc>
      </w:tr>
      <w:tr w:rsidR="00B30FCD" w14:paraId="13A748BD" w14:textId="77777777" w:rsidTr="00B30F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1" w:type="pct"/>
          </w:tcPr>
          <w:p w14:paraId="5D7CF9CD" w14:textId="07EF7138" w:rsidR="00B30FCD" w:rsidRDefault="00332AC1" w:rsidP="006B26BD">
            <w:proofErr w:type="gramStart"/>
            <w:r w:rsidRPr="00332AC1">
              <w:t xml:space="preserve">Storage</w:t>
            </w:r>
          </w:p>
        </w:tc>
        <w:tc>
          <w:tcPr>
            <w:tcW w:w="1299" w:type="pct"/>
          </w:tcPr>
          <w:p w14:paraId="1E881C38" w14:textId="20BAF473" w:rsidR="00B30FCD" w:rsidRDefault="00332AC1" w:rsidP="006B26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332AC1">
              <w:t xml:space="preserve">10201</w:t>
            </w:r>
          </w:p>
        </w:tc>
      </w:tr>
      <w:tr w:rsidR="00B30FCD" w14:paraId="367226B3" w14:textId="77777777" w:rsidTr="00B30F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1" w:type="pct"/>
          </w:tcPr>
          <w:p w14:paraId="139E2F0A" w14:textId="64CBD107" w:rsidR="00B30FCD" w:rsidRDefault="00332AC1" w:rsidP="006B26BD">
            <w:proofErr w:type="gramStart"/>
            <w:r w:rsidRPr="00332AC1">
              <w:t xml:space="preserve">Phones</w:t>
            </w:r>
          </w:p>
        </w:tc>
        <w:tc>
          <w:tcPr>
            <w:tcW w:w="1299" w:type="pct"/>
          </w:tcPr>
          <w:p w14:paraId="367F44D6" w14:textId="2DED58CD" w:rsidR="00B30FCD" w:rsidRDefault="00332AC1" w:rsidP="006B26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332AC1">
              <w:t xml:space="preserve">9067</w:t>
            </w:r>
          </w:p>
        </w:tc>
      </w:tr>
    </w:tbl>
    <w:p w14:paraId="505E1487" w14:textId="6C519CA4" w:rsidR="006D531A" w:rsidRDefault="006D531A" w:rsidP="006D531A"/>
    <w:p w14:paraId="6D834744" w14:textId="77777777" w:rsidR="00E57608" w:rsidRDefault="00E57608" w:rsidP="006D531A"/>
    <w:p w14:paraId="44466CAA" w14:textId="21DDED77" w:rsidR="006D531A" w:rsidRPr="00E57608" w:rsidRDefault="00E57608" w:rsidP="006D531A">
      <w:pPr>
        <w:rPr>
          <w:b/>
          <w:bCs/>
          <w:color w:val="3A3363"/>
          <w:sz w:val="28"/>
          <w:szCs w:val="28"/>
        </w:rPr>
      </w:pPr>
      <w:r w:rsidRPr="00E57608">
        <w:rPr>
          <w:b/>
          <w:bCs/>
          <w:noProof/>
          <w:color w:val="3A3363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1F63D8B" wp14:editId="22E8EE93">
            <wp:simplePos x="0" y="0"/>
            <wp:positionH relativeFrom="column">
              <wp:posOffset>35560</wp:posOffset>
            </wp:positionH>
            <wp:positionV relativeFrom="paragraph">
              <wp:posOffset>275590</wp:posOffset>
            </wp:positionV>
            <wp:extent cx="6044565" cy="333883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ceholder_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456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7608">
        <w:rPr>
          <w:b/>
          <w:bCs/>
          <w:color w:val="3A3363"/>
          <w:sz w:val="28"/>
          <w:szCs w:val="28"/>
        </w:rPr>
        <w:t xml:space="preserve">Sales </w:t>
      </w:r>
      <w:r w:rsidR="00332AC1">
        <w:rPr>
          <w:b/>
          <w:bCs/>
          <w:color w:val="3A3363"/>
          <w:sz w:val="28"/>
          <w:szCs w:val="28"/>
        </w:rPr>
        <w:t>by Products</w:t>
      </w:r>
    </w:p>
    <w:p w14:paraId="5CC385A1" w14:textId="3D655795" w:rsidR="006D531A" w:rsidRDefault="006D531A"/>
    <w:sectPr w:rsidR="006D531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99B0B" w14:textId="77777777" w:rsidR="002163AD" w:rsidRDefault="002163AD" w:rsidP="007569AF">
      <w:pPr>
        <w:spacing w:after="0" w:line="240" w:lineRule="auto"/>
      </w:pPr>
      <w:r>
        <w:separator/>
      </w:r>
    </w:p>
  </w:endnote>
  <w:endnote w:type="continuationSeparator" w:id="0">
    <w:p w14:paraId="4405B680" w14:textId="77777777" w:rsidR="002163AD" w:rsidRDefault="002163AD" w:rsidP="00756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E4765" w14:textId="6AB20FC4" w:rsidR="007569AF" w:rsidRDefault="007569AF">
    <w:pPr>
      <w:pStyle w:val="Footer"/>
    </w:pPr>
    <w:r>
      <w:t>John Doe</w:t>
    </w:r>
    <w:r>
      <w:ptab w:relativeTo="margin" w:alignment="center" w:leader="none"/>
    </w:r>
    <w:r>
      <w:t>john.doe@codingisfun.com</w:t>
    </w:r>
    <w:r>
      <w:ptab w:relativeTo="margin" w:alignment="right" w:leader="none"/>
    </w:r>
    <w:r>
      <w:t>Tel.: 12345678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782D3" w14:textId="77777777" w:rsidR="002163AD" w:rsidRDefault="002163AD" w:rsidP="007569AF">
      <w:pPr>
        <w:spacing w:after="0" w:line="240" w:lineRule="auto"/>
      </w:pPr>
      <w:r>
        <w:separator/>
      </w:r>
    </w:p>
  </w:footnote>
  <w:footnote w:type="continuationSeparator" w:id="0">
    <w:p w14:paraId="68283A27" w14:textId="77777777" w:rsidR="002163AD" w:rsidRDefault="002163AD" w:rsidP="007569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tDAwNTK1tLA0MjJW0lEKTi0uzszPAykwNKoFACUXH00tAAAA"/>
  </w:docVars>
  <w:rsids>
    <w:rsidRoot w:val="00D752FB"/>
    <w:rsid w:val="000701A7"/>
    <w:rsid w:val="000F1DE3"/>
    <w:rsid w:val="00186C0E"/>
    <w:rsid w:val="002163AD"/>
    <w:rsid w:val="00232169"/>
    <w:rsid w:val="00244B00"/>
    <w:rsid w:val="002814EF"/>
    <w:rsid w:val="002A6090"/>
    <w:rsid w:val="00332AC1"/>
    <w:rsid w:val="003A2E44"/>
    <w:rsid w:val="003F24DE"/>
    <w:rsid w:val="00485725"/>
    <w:rsid w:val="004C4F43"/>
    <w:rsid w:val="004F5216"/>
    <w:rsid w:val="0052069F"/>
    <w:rsid w:val="005A352A"/>
    <w:rsid w:val="005E2FA8"/>
    <w:rsid w:val="0068283A"/>
    <w:rsid w:val="0069042B"/>
    <w:rsid w:val="006C5516"/>
    <w:rsid w:val="006D531A"/>
    <w:rsid w:val="007569AF"/>
    <w:rsid w:val="00891397"/>
    <w:rsid w:val="008F78D4"/>
    <w:rsid w:val="00995C2C"/>
    <w:rsid w:val="009B60FA"/>
    <w:rsid w:val="009F0D21"/>
    <w:rsid w:val="00A854F2"/>
    <w:rsid w:val="00A92333"/>
    <w:rsid w:val="00AD1FB1"/>
    <w:rsid w:val="00B12BC1"/>
    <w:rsid w:val="00B26E4D"/>
    <w:rsid w:val="00B30FCD"/>
    <w:rsid w:val="00B75266"/>
    <w:rsid w:val="00C35326"/>
    <w:rsid w:val="00D17F6F"/>
    <w:rsid w:val="00D752FB"/>
    <w:rsid w:val="00E57608"/>
    <w:rsid w:val="00EB65D5"/>
    <w:rsid w:val="00FC7B49"/>
    <w:rsid w:val="00FF0F93"/>
    <w:rsid w:val="00FF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00F27"/>
  <w15:chartTrackingRefBased/>
  <w15:docId w15:val="{6D3C04FA-6BCC-4468-A55C-17A983C8D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1Light-Accent6">
    <w:name w:val="List Table 1 Light Accent 6"/>
    <w:basedOn w:val="TableNormal"/>
    <w:uiPriority w:val="46"/>
    <w:rsid w:val="00E57608"/>
    <w:pPr>
      <w:spacing w:after="0" w:line="240" w:lineRule="auto"/>
    </w:pPr>
    <w:rPr>
      <w:rFonts w:eastAsiaTheme="minorHAnsi"/>
      <w:color w:val="404040" w:themeColor="text1" w:themeTint="BF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6">
    <w:name w:val="List Table 2 Accent 6"/>
    <w:basedOn w:val="TableNormal"/>
    <w:uiPriority w:val="47"/>
    <w:rsid w:val="00E5760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3">
    <w:name w:val="Grid Table 2 Accent 3"/>
    <w:basedOn w:val="TableNormal"/>
    <w:uiPriority w:val="47"/>
    <w:rsid w:val="00E57608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56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9AF"/>
  </w:style>
  <w:style w:type="paragraph" w:styleId="Footer">
    <w:name w:val="footer"/>
    <w:basedOn w:val="Normal"/>
    <w:link w:val="FooterChar"/>
    <w:uiPriority w:val="99"/>
    <w:unhideWhenUsed/>
    <w:rsid w:val="00756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9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76C65-3D87-414D-A8AB-55D6ECDAC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Sven Bo</cp:lastModifiedBy>
  <cp:revision>23</cp:revision>
  <dcterms:created xsi:type="dcterms:W3CDTF">2021-04-17T07:27:00Z</dcterms:created>
  <dcterms:modified xsi:type="dcterms:W3CDTF">2021-04-21T11:33:00Z</dcterms:modified>
</cp:coreProperties>
</file>